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9CBF0" w14:textId="19E9B491" w:rsidR="004A421C" w:rsidRPr="004A421C" w:rsidRDefault="004A421C" w:rsidP="004A421C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t xml:space="preserve">First run the following command before running the file </w:t>
      </w:r>
      <w:r w:rsidRPr="004A421C">
        <w:rPr>
          <w:rFonts w:ascii="Arial" w:hAnsi="Arial" w:cs="Arial"/>
          <w:b/>
          <w:bCs/>
          <w:sz w:val="32"/>
          <w:szCs w:val="32"/>
        </w:rPr>
        <w:t>“pip install -r requirements.txt”.</w:t>
      </w:r>
      <w:r w:rsidRPr="004A421C">
        <w:rPr>
          <w:rFonts w:ascii="Arial" w:hAnsi="Arial" w:cs="Arial"/>
          <w:sz w:val="32"/>
          <w:szCs w:val="32"/>
        </w:rPr>
        <w:t xml:space="preserve"> It will install all the required packages of python </w:t>
      </w:r>
      <w:proofErr w:type="spellStart"/>
      <w:r w:rsidRPr="004A421C">
        <w:rPr>
          <w:rFonts w:ascii="Arial" w:hAnsi="Arial" w:cs="Arial"/>
          <w:sz w:val="32"/>
          <w:szCs w:val="32"/>
        </w:rPr>
        <w:t>fot</w:t>
      </w:r>
      <w:proofErr w:type="spellEnd"/>
      <w:r w:rsidRPr="004A421C">
        <w:rPr>
          <w:rFonts w:ascii="Arial" w:hAnsi="Arial" w:cs="Arial"/>
          <w:sz w:val="32"/>
          <w:szCs w:val="32"/>
        </w:rPr>
        <w:t xml:space="preserve"> this project.</w:t>
      </w:r>
    </w:p>
    <w:p w14:paraId="7ABB4752" w14:textId="2F2D2F06" w:rsidR="006F22D4" w:rsidRPr="004A421C" w:rsidRDefault="006F22D4" w:rsidP="006F22D4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t xml:space="preserve">Open </w:t>
      </w:r>
      <w:proofErr w:type="spellStart"/>
      <w:r w:rsidRPr="004A421C">
        <w:rPr>
          <w:rFonts w:ascii="Arial" w:hAnsi="Arial" w:cs="Arial"/>
          <w:sz w:val="32"/>
          <w:szCs w:val="32"/>
        </w:rPr>
        <w:t>Runner.ipynb</w:t>
      </w:r>
      <w:proofErr w:type="spellEnd"/>
      <w:r w:rsidRPr="004A421C">
        <w:rPr>
          <w:rFonts w:ascii="Arial" w:hAnsi="Arial" w:cs="Arial"/>
          <w:sz w:val="32"/>
          <w:szCs w:val="32"/>
        </w:rPr>
        <w:t xml:space="preserve"> File </w:t>
      </w:r>
    </w:p>
    <w:p w14:paraId="1449BD31" w14:textId="329853B6" w:rsidR="006F22D4" w:rsidRPr="004A421C" w:rsidRDefault="006F22D4" w:rsidP="006F22D4">
      <w:pPr>
        <w:pStyle w:val="ListParagraph"/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drawing>
          <wp:inline distT="0" distB="0" distL="0" distR="0" wp14:anchorId="18D03CD8" wp14:editId="569D8DCD">
            <wp:extent cx="3920117" cy="2724150"/>
            <wp:effectExtent l="0" t="0" r="4445" b="0"/>
            <wp:docPr id="18662849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8496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23424" cy="2726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EE7E" w14:textId="610308BF" w:rsidR="006F22D4" w:rsidRPr="004A421C" w:rsidRDefault="006F22D4" w:rsidP="006F22D4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t xml:space="preserve">Inside Run Each Cell OF the </w:t>
      </w:r>
      <w:proofErr w:type="gramStart"/>
      <w:r w:rsidRPr="004A421C">
        <w:rPr>
          <w:rFonts w:ascii="Arial" w:hAnsi="Arial" w:cs="Arial"/>
          <w:sz w:val="32"/>
          <w:szCs w:val="32"/>
        </w:rPr>
        <w:t>file .</w:t>
      </w:r>
      <w:proofErr w:type="gramEnd"/>
    </w:p>
    <w:p w14:paraId="041A8094" w14:textId="263323F8" w:rsidR="006F22D4" w:rsidRPr="004A421C" w:rsidRDefault="006F22D4" w:rsidP="006F22D4">
      <w:pPr>
        <w:pStyle w:val="ListParagraph"/>
        <w:numPr>
          <w:ilvl w:val="0"/>
          <w:numId w:val="1"/>
        </w:numPr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t xml:space="preserve">Section Are Mention for Each Code Portion example – </w:t>
      </w:r>
    </w:p>
    <w:p w14:paraId="41363DC0" w14:textId="306D01CC" w:rsidR="006F22D4" w:rsidRPr="004A421C" w:rsidRDefault="006F22D4" w:rsidP="006F22D4">
      <w:pPr>
        <w:pStyle w:val="ListParagraph"/>
        <w:numPr>
          <w:ilvl w:val="1"/>
          <w:numId w:val="1"/>
        </w:numPr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t xml:space="preserve">Trainer to train the model </w:t>
      </w:r>
    </w:p>
    <w:p w14:paraId="2C1BACC5" w14:textId="2626B661" w:rsidR="006F22D4" w:rsidRPr="004A421C" w:rsidRDefault="006F22D4" w:rsidP="006F22D4">
      <w:pPr>
        <w:pStyle w:val="ListParagraph"/>
        <w:ind w:left="1440"/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drawing>
          <wp:inline distT="0" distB="0" distL="0" distR="0" wp14:anchorId="362F72EB" wp14:editId="4F108FAC">
            <wp:extent cx="5238750" cy="1590675"/>
            <wp:effectExtent l="0" t="0" r="0" b="9525"/>
            <wp:docPr id="1814091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0914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BCF25" w14:textId="0BA06EED" w:rsidR="006F22D4" w:rsidRPr="004A421C" w:rsidRDefault="006F22D4" w:rsidP="006F22D4">
      <w:pPr>
        <w:pStyle w:val="ListParagraph"/>
        <w:numPr>
          <w:ilvl w:val="1"/>
          <w:numId w:val="1"/>
        </w:numPr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t>Benchmark to Benchmark on saved results</w:t>
      </w:r>
    </w:p>
    <w:p w14:paraId="48816C20" w14:textId="30EF9B53" w:rsidR="006F22D4" w:rsidRPr="004A421C" w:rsidRDefault="006F22D4" w:rsidP="006F22D4">
      <w:pPr>
        <w:pStyle w:val="ListParagraph"/>
        <w:ind w:left="1440"/>
        <w:rPr>
          <w:rFonts w:ascii="Arial" w:hAnsi="Arial" w:cs="Arial"/>
          <w:sz w:val="32"/>
          <w:szCs w:val="32"/>
        </w:rPr>
      </w:pPr>
      <w:r w:rsidRPr="004A421C">
        <w:rPr>
          <w:rFonts w:ascii="Arial" w:hAnsi="Arial" w:cs="Arial"/>
          <w:sz w:val="32"/>
          <w:szCs w:val="32"/>
        </w:rPr>
        <w:drawing>
          <wp:inline distT="0" distB="0" distL="0" distR="0" wp14:anchorId="73268369" wp14:editId="7DE46955">
            <wp:extent cx="5114925" cy="2066925"/>
            <wp:effectExtent l="0" t="0" r="9525" b="9525"/>
            <wp:docPr id="294367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3679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5650" cy="2067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22D4" w:rsidRPr="004A42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22124E"/>
    <w:multiLevelType w:val="hybridMultilevel"/>
    <w:tmpl w:val="91E2FE5A"/>
    <w:lvl w:ilvl="0" w:tplc="6A0850A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79680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MzNDU2MzU0NTVT0lEKTi0uzszPAykwrAUAey3RVSwAAAA="/>
  </w:docVars>
  <w:rsids>
    <w:rsidRoot w:val="006F22D4"/>
    <w:rsid w:val="004A421C"/>
    <w:rsid w:val="006F22D4"/>
    <w:rsid w:val="00732634"/>
    <w:rsid w:val="00842926"/>
    <w:rsid w:val="00E43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9346B"/>
  <w15:chartTrackingRefBased/>
  <w15:docId w15:val="{0E6CDB4F-73C1-4FAE-B5F3-2D960BEFA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2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BCE10901</dc:creator>
  <cp:keywords/>
  <dc:description/>
  <cp:lastModifiedBy>21BCE10901</cp:lastModifiedBy>
  <cp:revision>3</cp:revision>
  <dcterms:created xsi:type="dcterms:W3CDTF">2023-11-23T09:50:00Z</dcterms:created>
  <dcterms:modified xsi:type="dcterms:W3CDTF">2023-11-23T09:59:00Z</dcterms:modified>
</cp:coreProperties>
</file>